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jibout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Djibouti received a score of 4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Djibouti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jibouti received a score of</w:t>
      </w:r>
      <w:r>
        <w:t xml:space="preserve"> </w:t>
      </w:r>
      <w:r>
        <w:rPr>
          <w:bCs/>
          <w:b/>
        </w:rPr>
        <w:t xml:space="preserve">59.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Djibouti received a score of 63.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Djibouti received a score of 14.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Djibouti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Djibouti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Djibout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Djibouti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Djibout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Djibouti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Djibouti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Djibouti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Djibout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Djibouti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Djibout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Djibouti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Djibouti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Djibout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Djibout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Djibout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Djibout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Djibout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Djibout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Djibout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Djibout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Djibout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Djibout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Djibout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Djibout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Djibout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Djibout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Djibout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Djibout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Djibout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2002, 2012,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43:25Z</dcterms:created>
  <dcterms:modified xsi:type="dcterms:W3CDTF">2024-03-19T14: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Djibouti Country Report</vt:lpwstr>
  </property>
</Properties>
</file>